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6AA7E57B" w:rsidR="00E15CEA" w:rsidRDefault="00E15CEA" w:rsidP="00E15CEA">
      <w:pPr>
        <w:pStyle w:val="Heading1"/>
      </w:pPr>
      <w:r>
        <w:t>Investor Questionnaire</w:t>
      </w:r>
      <w:r w:rsidR="00F572DE">
        <w:t xml:space="preserve"> (9/20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6BC22EDA" w:rsidR="00E53863" w:rsidRPr="00E53863" w:rsidRDefault="00E53863" w:rsidP="00E53863">
      <w:pPr>
        <w:pStyle w:val="ListParagraph"/>
        <w:numPr>
          <w:ilvl w:val="0"/>
          <w:numId w:val="4"/>
        </w:numPr>
      </w:pPr>
      <w:r w:rsidRPr="00F737D4">
        <w:t>How long are you planning on investing your money?</w:t>
      </w:r>
    </w:p>
    <w:p w14:paraId="138C6080" w14:textId="3FDA698C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>Less than 3 years</w:t>
      </w:r>
    </w:p>
    <w:p w14:paraId="391000BE" w14:textId="06893710" w:rsidR="00E53863" w:rsidRPr="00E53863" w:rsidRDefault="009C292B" w:rsidP="00C02282">
      <w:pPr>
        <w:pStyle w:val="ListParagraph"/>
        <w:numPr>
          <w:ilvl w:val="1"/>
          <w:numId w:val="4"/>
        </w:numPr>
      </w:pPr>
      <w:r>
        <w:t>4-5</w:t>
      </w:r>
      <w:r w:rsidR="00E53863" w:rsidRPr="00F737D4">
        <w:t xml:space="preserve"> years</w:t>
      </w:r>
    </w:p>
    <w:p w14:paraId="22B316C5" w14:textId="59DC74A6" w:rsidR="00E53863" w:rsidRPr="00D736C9" w:rsidRDefault="00D736C9" w:rsidP="00C02282">
      <w:pPr>
        <w:pStyle w:val="ListParagraph"/>
        <w:numPr>
          <w:ilvl w:val="1"/>
          <w:numId w:val="4"/>
        </w:numPr>
      </w:pPr>
      <w:r w:rsidRPr="00F737D4">
        <w:t>6-10 years</w:t>
      </w:r>
    </w:p>
    <w:p w14:paraId="7973F2BF" w14:textId="2186E173" w:rsidR="00D736C9" w:rsidRPr="00D736C9" w:rsidRDefault="00D736C9" w:rsidP="00C02282">
      <w:pPr>
        <w:pStyle w:val="ListParagraph"/>
        <w:numPr>
          <w:ilvl w:val="1"/>
          <w:numId w:val="4"/>
        </w:numPr>
      </w:pPr>
      <w:r w:rsidRPr="00F737D4">
        <w:t>More than 11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08BBB24A" w:rsidR="002D7FA2" w:rsidRDefault="002D7FA2" w:rsidP="00C02282">
      <w:pPr>
        <w:pStyle w:val="ListParagraph"/>
        <w:numPr>
          <w:ilvl w:val="0"/>
          <w:numId w:val="4"/>
        </w:numPr>
      </w:pPr>
      <w:r w:rsidRPr="002D7FA2">
        <w:t xml:space="preserve">When it comes to investing, </w:t>
      </w:r>
      <w:r w:rsidR="00C02282">
        <w:t>I</w:t>
      </w:r>
      <w:r w:rsidRPr="002D7FA2">
        <w:t xml:space="preserve"> am more interested in capital growth than maintaining the principal value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47891241" w:rsidR="00E15642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B7326">
        <w:rPr>
          <w:rFonts w:asciiTheme="minorHAnsi" w:eastAsiaTheme="minorHAnsi" w:hAnsiTheme="minorHAnsi" w:cstheme="minorBidi"/>
          <w:sz w:val="22"/>
          <w:szCs w:val="22"/>
        </w:rPr>
        <w:t xml:space="preserve">If investing in a stock, </w:t>
      </w:r>
      <w:r w:rsidR="00EF7B6C">
        <w:rPr>
          <w:rFonts w:asciiTheme="minorHAnsi" w:eastAsiaTheme="minorHAnsi" w:hAnsiTheme="minorHAnsi" w:cstheme="minorBidi"/>
          <w:sz w:val="22"/>
          <w:szCs w:val="22"/>
        </w:rPr>
        <w:t xml:space="preserve">would </w:t>
      </w:r>
      <w:r w:rsidRPr="00BB7326">
        <w:rPr>
          <w:rFonts w:asciiTheme="minorHAnsi" w:eastAsiaTheme="minorHAnsi" w:hAnsiTheme="minorHAnsi" w:cstheme="minorBidi"/>
          <w:sz w:val="22"/>
          <w:szCs w:val="22"/>
        </w:rPr>
        <w:t>you rather: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6340753" w:rsidR="00AE1CCA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AE1CCA">
        <w:rPr>
          <w:rFonts w:asciiTheme="minorHAnsi" w:eastAsiaTheme="minorHAnsi" w:hAnsiTheme="minorHAnsi" w:cstheme="minorBidi"/>
          <w:sz w:val="22"/>
          <w:szCs w:val="22"/>
        </w:rPr>
        <w:t>Which scenario are you most comfortable with:</w:t>
      </w:r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338D367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07A67">
        <w:rPr>
          <w:rFonts w:asciiTheme="minorHAnsi" w:eastAsiaTheme="minorHAnsi" w:hAnsiTheme="minorHAnsi" w:cstheme="minorBidi"/>
          <w:sz w:val="22"/>
          <w:szCs w:val="22"/>
        </w:rPr>
        <w:t xml:space="preserve">If you had $10,000 to invest for </w:t>
      </w:r>
      <w:r w:rsidR="00F572DE">
        <w:rPr>
          <w:rFonts w:asciiTheme="minorHAnsi" w:eastAsiaTheme="minorHAnsi" w:hAnsiTheme="minorHAnsi" w:cstheme="minorBidi"/>
          <w:sz w:val="22"/>
          <w:szCs w:val="22"/>
        </w:rPr>
        <w:t>ten years</w:t>
      </w:r>
      <w:r w:rsidRPr="00A07A67">
        <w:rPr>
          <w:rFonts w:asciiTheme="minorHAnsi" w:eastAsiaTheme="minorHAnsi" w:hAnsiTheme="minorHAnsi" w:cstheme="minorBidi"/>
          <w:sz w:val="22"/>
          <w:szCs w:val="22"/>
        </w:rPr>
        <w:t>, which portfolio would you prefer?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B6FDE85" w:rsidR="00B34600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H</w:t>
      </w:r>
      <w:r w:rsidRPr="00B34600">
        <w:rPr>
          <w:rFonts w:asciiTheme="minorHAnsi" w:eastAsiaTheme="minorHAnsi" w:hAnsiTheme="minorHAnsi" w:cstheme="minorBidi"/>
          <w:sz w:val="22"/>
          <w:szCs w:val="22"/>
        </w:rPr>
        <w:t>ow would you describe your approach toward investing?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67C20096" w:rsidR="00DC4811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price of your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stock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a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gone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down 31%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last 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thre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eek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>. What would you do:</w:t>
      </w:r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189D614D" w:rsidR="00144739" w:rsidRDefault="00144739" w:rsidP="0053414B">
      <w:pPr>
        <w:pStyle w:val="ListParagraph"/>
        <w:numPr>
          <w:ilvl w:val="0"/>
          <w:numId w:val="4"/>
        </w:numPr>
      </w:pPr>
      <w:r>
        <w:t xml:space="preserve">When it comes to investing, Environmental issues such as Sustainability, Renewable </w:t>
      </w:r>
      <w:proofErr w:type="gramStart"/>
      <w:r>
        <w:t>Energy,  Natural</w:t>
      </w:r>
      <w:proofErr w:type="gramEnd"/>
      <w:r>
        <w:t xml:space="preserve"> resources</w:t>
      </w:r>
      <w:r w:rsidR="006315A6">
        <w:t>,</w:t>
      </w:r>
      <w:r>
        <w:t xml:space="preserve"> and land usage are important to me. 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6D89E93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3F48103F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7CD38D01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  <w:lvlOverride w:ilvl="0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qgUARihjaiwAAAA="/>
  </w:docVars>
  <w:rsids>
    <w:rsidRoot w:val="003F7956"/>
    <w:rsid w:val="000A2BFF"/>
    <w:rsid w:val="00144739"/>
    <w:rsid w:val="001A35A0"/>
    <w:rsid w:val="002D7FA2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E3276"/>
    <w:rsid w:val="0070298E"/>
    <w:rsid w:val="007C01F9"/>
    <w:rsid w:val="008222D9"/>
    <w:rsid w:val="009621E6"/>
    <w:rsid w:val="009A2707"/>
    <w:rsid w:val="009A32EC"/>
    <w:rsid w:val="009C19EB"/>
    <w:rsid w:val="009C292B"/>
    <w:rsid w:val="00A07A67"/>
    <w:rsid w:val="00AE1CCA"/>
    <w:rsid w:val="00B27EBE"/>
    <w:rsid w:val="00B34600"/>
    <w:rsid w:val="00B47385"/>
    <w:rsid w:val="00B72F7D"/>
    <w:rsid w:val="00BA7241"/>
    <w:rsid w:val="00BB7326"/>
    <w:rsid w:val="00C02282"/>
    <w:rsid w:val="00C56DD6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33A073-55E1-4E7F-B50D-DB20DEBB3D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43</cp:revision>
  <dcterms:created xsi:type="dcterms:W3CDTF">2021-09-20T20:29:00Z</dcterms:created>
  <dcterms:modified xsi:type="dcterms:W3CDTF">2021-09-21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